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0D877848" w:rsidR="00772D5A" w:rsidRPr="00261E44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</w:rPr>
      </w:pPr>
      <w:proofErr w:type="spellStart"/>
      <w:r>
        <w:rPr>
          <w:rFonts w:ascii="Cambria" w:hAnsi="Cambria"/>
          <w:b/>
          <w:bCs/>
          <w:sz w:val="36"/>
          <w:szCs w:val="36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>
        <w:rPr>
          <w:rFonts w:ascii="Cambria" w:hAnsi="Cambria"/>
          <w:b/>
          <w:bCs/>
          <w:sz w:val="36"/>
          <w:szCs w:val="36"/>
        </w:rPr>
        <w:t xml:space="preserve"> Karabay</w:t>
      </w:r>
    </w:p>
    <w:p w14:paraId="1EE45B04" w14:textId="04AD0BD9" w:rsidR="006E1D2E" w:rsidRPr="006E1D2E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 xml:space="preserve">Grote </w:t>
      </w:r>
      <w:proofErr w:type="spellStart"/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Kruisstraat</w:t>
      </w:r>
      <w:proofErr w:type="spellEnd"/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 xml:space="preserve"> 2/1</w:t>
      </w:r>
      <w:r w:rsidR="001346AA">
        <w:rPr>
          <w:rFonts w:ascii="Cambria" w:hAnsi="Cambria"/>
          <w:color w:val="3B3B3B"/>
          <w:sz w:val="24"/>
          <w:szCs w:val="24"/>
          <w:shd w:val="clear" w:color="auto" w:fill="FFFFFF"/>
        </w:rPr>
        <w:t xml:space="preserve"> </w:t>
      </w: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5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07934F6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Groningen-NL (present)</w:t>
      </w:r>
    </w:p>
    <w:p w14:paraId="4CB8F971" w14:textId="0F335706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 xml:space="preserve">Concentrations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="006E1D2E" w:rsidRPr="004B0435">
        <w:rPr>
          <w:rFonts w:ascii="Cambria" w:hAnsi="Cambria"/>
          <w:i/>
          <w:iCs/>
          <w:sz w:val="24"/>
          <w:szCs w:val="24"/>
        </w:rPr>
        <w:t>Parts of the whole in attention and perception</w:t>
      </w:r>
    </w:p>
    <w:p w14:paraId="6F4653EB" w14:textId="06E3F85B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643688B9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ncentration</w:t>
      </w:r>
      <w:r w:rsidR="006E1D2E" w:rsidRPr="004B0435">
        <w:rPr>
          <w:rFonts w:ascii="Cambria" w:hAnsi="Cambria"/>
          <w:sz w:val="24"/>
          <w:szCs w:val="24"/>
        </w:rPr>
        <w:t>s: 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5E26099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>Research Assistant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1A8691E4" w14:textId="3797A8FA" w:rsidR="008D2452" w:rsidRPr="004B0435" w:rsidRDefault="008D2452" w:rsidP="00130BAC">
      <w:pPr>
        <w:pStyle w:val="ListParagraph"/>
        <w:spacing w:after="0"/>
        <w:rPr>
          <w:rFonts w:ascii="Cambria" w:hAnsi="Cambria"/>
          <w:b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0D5E00EF" w:rsidR="00581820" w:rsidRPr="004B0435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A569BE6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Karabay, A.,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flavanol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014892AD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  <w:lang w:val="nl-NL"/>
        </w:rPr>
        <w:t>Kar</w:t>
      </w:r>
      <w:r w:rsidRPr="004B0435">
        <w:rPr>
          <w:rFonts w:ascii="Cambria" w:eastAsia="Calibri" w:hAnsi="Cambria" w:cs="Arial"/>
          <w:spacing w:val="1"/>
          <w:sz w:val="24"/>
          <w:szCs w:val="24"/>
          <w:lang w:val="nl-NL"/>
        </w:rPr>
        <w:t>ab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a</w:t>
      </w:r>
      <w:r w:rsidRPr="004B0435">
        <w:rPr>
          <w:rFonts w:ascii="Cambria" w:eastAsia="Calibri" w:hAnsi="Cambria" w:cs="Arial"/>
          <w:spacing w:val="2"/>
          <w:sz w:val="24"/>
          <w:szCs w:val="24"/>
          <w:lang w:val="nl-NL"/>
        </w:rPr>
        <w:t>y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,</w:t>
      </w:r>
      <w:r w:rsidRPr="004B0435">
        <w:rPr>
          <w:rFonts w:ascii="Cambria" w:eastAsia="Calibri" w:hAnsi="Cambria" w:cs="Arial"/>
          <w:spacing w:val="22"/>
          <w:sz w:val="24"/>
          <w:szCs w:val="24"/>
          <w:lang w:val="nl-NL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A.,</w:t>
      </w:r>
      <w:r w:rsidRPr="004B0435">
        <w:rPr>
          <w:rFonts w:ascii="Cambria" w:eastAsia="Calibri" w:hAnsi="Cambria" w:cs="Arial"/>
          <w:spacing w:val="27"/>
          <w:sz w:val="24"/>
          <w:szCs w:val="24"/>
          <w:lang w:val="nl-NL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&amp;</w:t>
      </w:r>
      <w:r w:rsidRPr="004B0435">
        <w:rPr>
          <w:rFonts w:ascii="Cambria" w:eastAsia="Calibri" w:hAnsi="Cambria" w:cs="Arial"/>
          <w:spacing w:val="28"/>
          <w:sz w:val="24"/>
          <w:szCs w:val="24"/>
          <w:lang w:val="nl-NL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Ak</w:t>
      </w:r>
      <w:r w:rsidRPr="004B0435">
        <w:rPr>
          <w:rFonts w:ascii="Cambria" w:eastAsia="Calibri" w:hAnsi="Cambria" w:cs="Arial"/>
          <w:spacing w:val="1"/>
          <w:sz w:val="24"/>
          <w:szCs w:val="24"/>
          <w:lang w:val="nl-NL"/>
        </w:rPr>
        <w:t>yü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  <w:lang w:val="nl-NL"/>
        </w:rPr>
        <w:t>e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k,</w:t>
      </w:r>
      <w:r w:rsidRPr="004B0435">
        <w:rPr>
          <w:rFonts w:ascii="Cambria" w:eastAsia="Calibri" w:hAnsi="Cambria" w:cs="Arial"/>
          <w:spacing w:val="23"/>
          <w:sz w:val="24"/>
          <w:szCs w:val="24"/>
          <w:lang w:val="nl-NL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  <w:lang w:val="nl-NL"/>
        </w:rPr>
        <w:t>E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.</w:t>
      </w:r>
      <w:r w:rsidRPr="004B0435">
        <w:rPr>
          <w:rFonts w:ascii="Cambria" w:eastAsia="Calibri" w:hAnsi="Cambria" w:cs="Arial"/>
          <w:spacing w:val="28"/>
          <w:sz w:val="24"/>
          <w:szCs w:val="24"/>
          <w:lang w:val="nl-NL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  <w:lang w:val="nl-NL"/>
        </w:rPr>
        <w:t>G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.</w:t>
      </w:r>
      <w:r w:rsidRPr="004B0435">
        <w:rPr>
          <w:rFonts w:ascii="Cambria" w:eastAsia="Calibri" w:hAnsi="Cambria" w:cs="Arial"/>
          <w:spacing w:val="27"/>
          <w:sz w:val="24"/>
          <w:szCs w:val="24"/>
          <w:lang w:val="nl-NL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(2</w:t>
      </w:r>
      <w:r w:rsidRPr="004B0435">
        <w:rPr>
          <w:rFonts w:ascii="Cambria" w:eastAsia="Calibri" w:hAnsi="Cambria" w:cs="Arial"/>
          <w:spacing w:val="-1"/>
          <w:sz w:val="24"/>
          <w:szCs w:val="24"/>
          <w:lang w:val="nl-NL"/>
        </w:rPr>
        <w:t>0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  <w:lang w:val="nl-NL"/>
        </w:rPr>
        <w:t>7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).</w:t>
      </w:r>
      <w:r w:rsidRPr="004B0435">
        <w:rPr>
          <w:rFonts w:ascii="Cambria" w:eastAsia="Calibri" w:hAnsi="Cambria" w:cs="Arial"/>
          <w:spacing w:val="29"/>
          <w:sz w:val="24"/>
          <w:szCs w:val="24"/>
          <w:lang w:val="nl-NL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77777777" w:rsidR="006E1D2E" w:rsidRPr="004B0435" w:rsidRDefault="006E1D2E" w:rsidP="006E1D2E">
      <w:pPr>
        <w:spacing w:before="30" w:after="0" w:line="240" w:lineRule="auto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Cotton, R. (2018) </w:t>
      </w:r>
      <w:proofErr w:type="spellStart"/>
      <w:r w:rsidRPr="004B0435">
        <w:rPr>
          <w:rFonts w:ascii="Cambria" w:eastAsia="Calibri" w:hAnsi="Cambria" w:cs="Arial"/>
          <w:i/>
          <w:sz w:val="24"/>
          <w:szCs w:val="24"/>
        </w:rPr>
        <w:t>Herkes</w:t>
      </w:r>
      <w:proofErr w:type="spellEnd"/>
      <w:r w:rsidRPr="004B0435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  <w:lang w:val="tr-TR"/>
        </w:rPr>
        <w:t>İçin İstatistiksel Programlama ve Analiz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 </w:t>
      </w:r>
      <w:r w:rsidRPr="004B0435">
        <w:rPr>
          <w:rFonts w:ascii="Cambria" w:eastAsia="Calibri" w:hAnsi="Cambria" w:cs="Arial"/>
          <w:sz w:val="24"/>
          <w:szCs w:val="24"/>
        </w:rPr>
        <w:t xml:space="preserve">&amp; Karabay A.,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4B0435">
        <w:rPr>
          <w:rFonts w:ascii="Cambria" w:eastAsia="Calibri" w:hAnsi="Cambria" w:cs="Arial"/>
          <w:sz w:val="24"/>
          <w:szCs w:val="24"/>
          <w:lang w:val="nl-NL"/>
        </w:rPr>
        <w:t>İstanbul, Turkey. (</w:t>
      </w:r>
      <w:r w:rsidRPr="004B0435">
        <w:rPr>
          <w:rFonts w:ascii="Cambria" w:eastAsia="Calibri" w:hAnsi="Cambria" w:cs="Arial"/>
          <w:i/>
          <w:sz w:val="24"/>
          <w:szCs w:val="24"/>
          <w:lang w:val="nl-NL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2CEE0595" w:rsidR="008D2452" w:rsidRPr="004B0435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258F11B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7E79F1A0" w:rsidR="008D2452" w:rsidRPr="004B0435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nl-NL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Karabay A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G. (2017, December). The Acute Effects of Cocoa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Flavanols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on Temporal and Spatial Attention.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Oral session presented at winter conference 2017 of De Nederlandse Vereniging </w:t>
      </w:r>
      <w:r w:rsidRPr="004B0435">
        <w:rPr>
          <w:rFonts w:ascii="Cambria" w:hAnsi="Cambria" w:cs="Arial"/>
          <w:noProof/>
          <w:sz w:val="24"/>
          <w:szCs w:val="24"/>
          <w:lang w:val="nl-NL"/>
        </w:rPr>
        <w:t>voor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Psychonomie in Egmond, Netherlands. </w:t>
      </w:r>
    </w:p>
    <w:p w14:paraId="38049680" w14:textId="107BE1F1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7E87075A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Karabay A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22C4DB8C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Karabay A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14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44258866" w14:textId="77777777" w:rsidR="008D2452" w:rsidRPr="004B0435" w:rsidRDefault="008D2452" w:rsidP="008D2452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Karabay A.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E. G. (2018, May). Target Color and Contrast Influences Temporal </w:t>
      </w:r>
    </w:p>
    <w:p w14:paraId="0DE37929" w14:textId="423D8630" w:rsidR="008D2452" w:rsidRPr="004B0435" w:rsidRDefault="008D2452" w:rsidP="008D2452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Attention in Rapid Serial Visual Presentations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nl-NL"/>
        </w:rPr>
      </w:pPr>
    </w:p>
    <w:p w14:paraId="6AABE01A" w14:textId="01F56610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nl-NL"/>
        </w:rPr>
        <w:t xml:space="preserve">Karabay  A.  &amp;  Akyurek  E.  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s. Poster Session presented at 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45BFF73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 xml:space="preserve">Karabay A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ugust). Target Color and Contrast Influences Temporal Attention in Rapid Serial Visual Presentations. Poster Session presented at 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0FB38E50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Karabay A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 Heymans s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5362F860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Karabay A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, D.D. (2015, May). Perceptual Grouping by Orientation Coherence. Poster Session presented at 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50A5454D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Karabay A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266E4008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GRANTS AND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2D5ACB3B" w:rsidR="00130BAC" w:rsidRPr="004B0435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YLSY Scholarship from Ministry of Education, Turkey from 2012 to 2019. Full coverage of tuition, stipend and </w:t>
      </w:r>
      <w:r w:rsidRPr="004B0435">
        <w:rPr>
          <w:rFonts w:ascii="Cambria" w:hAnsi="Cambria"/>
          <w:bCs/>
          <w:noProof/>
          <w:sz w:val="24"/>
          <w:szCs w:val="24"/>
        </w:rPr>
        <w:t>partly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D86E1D0" w14:textId="593EB931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0CA99ABD" w:rsidR="00130BAC" w:rsidRPr="004B0435" w:rsidRDefault="00533C3D" w:rsidP="00974D8C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i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 xml:space="preserve">);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 MS Office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 xml:space="preserve">); </w:t>
      </w:r>
      <w:r w:rsidRPr="004B0435">
        <w:rPr>
          <w:rFonts w:ascii="Cambria" w:hAnsi="Cambria"/>
          <w:sz w:val="24"/>
          <w:szCs w:val="24"/>
        </w:rPr>
        <w:t>R</w:t>
      </w:r>
      <w:r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moderate</w:t>
      </w:r>
      <w:r w:rsidRPr="004B0435">
        <w:rPr>
          <w:rFonts w:ascii="Cambria" w:hAnsi="Cambria"/>
          <w:sz w:val="24"/>
          <w:szCs w:val="24"/>
        </w:rPr>
        <w:t xml:space="preserve">);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 w:rsidRPr="004B0435">
        <w:rPr>
          <w:rFonts w:ascii="Cambria" w:hAnsi="Cambria"/>
          <w:sz w:val="24"/>
          <w:szCs w:val="24"/>
        </w:rPr>
        <w:t>); Python (</w:t>
      </w:r>
      <w:r w:rsidRPr="004B0435">
        <w:rPr>
          <w:rFonts w:ascii="Cambria" w:hAnsi="Cambria"/>
          <w:i/>
          <w:sz w:val="24"/>
          <w:szCs w:val="24"/>
        </w:rPr>
        <w:t>moderate</w:t>
      </w:r>
      <w:r w:rsidRPr="004B0435">
        <w:rPr>
          <w:rFonts w:ascii="Cambria" w:hAnsi="Cambria"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="00974D8C" w:rsidRPr="004B0435">
        <w:rPr>
          <w:rFonts w:ascii="Cambria" w:hAnsi="Cambria"/>
          <w:sz w:val="24"/>
          <w:szCs w:val="24"/>
        </w:rPr>
        <w:t xml:space="preserve"> </w:t>
      </w:r>
      <w:r w:rsidR="00974D8C" w:rsidRPr="004B0435">
        <w:rPr>
          <w:rFonts w:ascii="Cambria" w:hAnsi="Cambria"/>
          <w:sz w:val="24"/>
          <w:szCs w:val="24"/>
        </w:rPr>
        <w:t>E-prime (</w:t>
      </w:r>
      <w:r w:rsidR="00974D8C" w:rsidRPr="004B0435">
        <w:rPr>
          <w:rFonts w:ascii="Cambria" w:hAnsi="Cambria"/>
          <w:i/>
          <w:sz w:val="24"/>
          <w:szCs w:val="24"/>
        </w:rPr>
        <w:t>moderate</w:t>
      </w:r>
      <w:r w:rsidR="00974D8C" w:rsidRPr="004B043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4B0435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Skills: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D9C597C" w:rsidR="004B0435" w:rsidRPr="004B0435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4B0435">
        <w:rPr>
          <w:rFonts w:ascii="Cambria" w:hAnsi="Cambria"/>
          <w:b/>
          <w:bCs/>
          <w:i/>
          <w:sz w:val="24"/>
          <w:szCs w:val="24"/>
        </w:rPr>
        <w:t>Attendance Certificate</w:t>
      </w:r>
      <w:r w:rsidRPr="004B0435">
        <w:rPr>
          <w:rFonts w:ascii="Cambria" w:hAnsi="Cambria"/>
          <w:b/>
          <w:bCs/>
          <w:sz w:val="24"/>
          <w:szCs w:val="24"/>
        </w:rPr>
        <w:t>: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</w:t>
      </w:r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tern analyses (MVPA) in EEG/MEG (2018) – </w:t>
      </w:r>
      <w:proofErr w:type="spellStart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ısche</w:t>
      </w:r>
      <w:proofErr w:type="spellEnd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4B0435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56034D3A" w14:textId="77777777" w:rsidR="004B0435" w:rsidRPr="004B0435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4B0435">
        <w:rPr>
          <w:rFonts w:ascii="Cambria" w:hAnsi="Cambria"/>
          <w:b/>
          <w:bCs/>
          <w:i/>
          <w:sz w:val="24"/>
          <w:szCs w:val="24"/>
        </w:rPr>
        <w:t>Attendance Certificate</w:t>
      </w:r>
      <w:r w:rsidRPr="004B0435">
        <w:rPr>
          <w:rFonts w:ascii="Cambria" w:hAnsi="Cambria"/>
          <w:b/>
          <w:bCs/>
          <w:sz w:val="24"/>
          <w:szCs w:val="24"/>
        </w:rPr>
        <w:t>:</w:t>
      </w:r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Autumn school: Attention </w:t>
      </w:r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(2017) - </w:t>
      </w:r>
      <w:proofErr w:type="spellStart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ısche</w:t>
      </w:r>
      <w:proofErr w:type="spellEnd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4B0435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bookmarkStart w:id="0" w:name="_GoBack"/>
      <w:bookmarkEnd w:id="0"/>
    </w:p>
    <w:p w14:paraId="7A6DD01D" w14:textId="77777777" w:rsidR="00E77D96" w:rsidRPr="004B0435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2FC006A8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4B0435">
        <w:rPr>
          <w:rFonts w:ascii="Cambria" w:hAnsi="Cambria" w:cs="Arial"/>
          <w:i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ca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 Rehabilitation Center, Ank</w:t>
      </w:r>
      <w:r w:rsidRPr="004B0435">
        <w:rPr>
          <w:rFonts w:ascii="Cambria" w:hAnsi="Cambria" w:cs="Arial"/>
          <w:sz w:val="24"/>
          <w:szCs w:val="24"/>
          <w:lang w:val="en-US"/>
        </w:rPr>
        <w:t>ara, 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1CEFE1EE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i/>
          <w:sz w:val="24"/>
          <w:szCs w:val="24"/>
          <w:lang w:val="en-US"/>
        </w:rPr>
        <w:t>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Pr="004B0435">
        <w:rPr>
          <w:rFonts w:ascii="Cambria" w:hAnsi="Cambria" w:cs="Arial"/>
          <w:sz w:val="24"/>
          <w:szCs w:val="24"/>
          <w:lang w:val="en-US"/>
        </w:rPr>
        <w:t>nd Rehabilitation Center, Ank</w:t>
      </w:r>
      <w:r w:rsidRPr="004B0435">
        <w:rPr>
          <w:rFonts w:ascii="Cambria" w:hAnsi="Cambria" w:cs="Arial"/>
          <w:sz w:val="24"/>
          <w:szCs w:val="24"/>
          <w:lang w:val="en-US"/>
        </w:rPr>
        <w:t>ara, 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2C111A3B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i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, 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3C93AF81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4B0435">
        <w:rPr>
          <w:rFonts w:ascii="Cambria" w:hAnsi="Cambria" w:cs="Arial"/>
          <w:i/>
          <w:sz w:val="24"/>
          <w:szCs w:val="24"/>
          <w:lang w:val="en-US"/>
        </w:rPr>
        <w:lastRenderedPageBreak/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and  Children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 Protection  Institution,  Ankara,  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qgUAnxy/ESwAAAA="/>
  </w:docVars>
  <w:rsids>
    <w:rsidRoot w:val="00E32A7D"/>
    <w:rsid w:val="000961B5"/>
    <w:rsid w:val="000B3969"/>
    <w:rsid w:val="000D2C8A"/>
    <w:rsid w:val="00130BAC"/>
    <w:rsid w:val="001346AA"/>
    <w:rsid w:val="00261E44"/>
    <w:rsid w:val="00261FA2"/>
    <w:rsid w:val="004B0435"/>
    <w:rsid w:val="004F271D"/>
    <w:rsid w:val="00532F2D"/>
    <w:rsid w:val="00533C3D"/>
    <w:rsid w:val="00581820"/>
    <w:rsid w:val="0064246D"/>
    <w:rsid w:val="0068639A"/>
    <w:rsid w:val="006E1D2E"/>
    <w:rsid w:val="0070693F"/>
    <w:rsid w:val="00772D5A"/>
    <w:rsid w:val="008D2452"/>
    <w:rsid w:val="008F5D57"/>
    <w:rsid w:val="009671F7"/>
    <w:rsid w:val="00974D8C"/>
    <w:rsid w:val="009A6620"/>
    <w:rsid w:val="00DA17C3"/>
    <w:rsid w:val="00E32A7D"/>
    <w:rsid w:val="00E716AE"/>
    <w:rsid w:val="00E77D9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.karabay@rug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</cp:revision>
  <dcterms:created xsi:type="dcterms:W3CDTF">2019-02-17T18:50:00Z</dcterms:created>
  <dcterms:modified xsi:type="dcterms:W3CDTF">2019-02-17T18:50:00Z</dcterms:modified>
</cp:coreProperties>
</file>